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 So, this only shows</w:t>
      </w:r>
      <w:r>
        <w:t xml:space="preserve"> how </w:t>
      </w:r>
      <w:r w:rsidRPr="003206F8">
        <w:rPr>
          <w:noProof/>
        </w:rPr>
        <w:t>cla</w:t>
      </w:r>
      <w:r>
        <w:rPr>
          <w:noProof/>
        </w:rPr>
        <w:t>s</w:t>
      </w:r>
      <w:r w:rsidRPr="003206F8">
        <w:rPr>
          <w:noProof/>
        </w:rPr>
        <w:t>sification</w:t>
      </w:r>
      <w:r w:rsidR="00A275C5">
        <w:t xml:space="preserve"> is important</w:t>
      </w:r>
      <w:r>
        <w:t>.</w:t>
      </w:r>
      <w:r w:rsidR="00F035BF">
        <w:t xml:space="preserve"> 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w:t>
      </w:r>
      <w:r w:rsidR="00A275C5">
        <w:t>a</w:t>
      </w:r>
      <w:r>
        <w:t xml:space="preserv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In C#, to define a class</w:t>
      </w:r>
      <w:r w:rsidR="00A275C5">
        <w:t>,</w:t>
      </w:r>
      <w:r>
        <w:t xml:space="preserve"> we need to use the class keyword. All the </w:t>
      </w:r>
      <w:r w:rsidR="00A275C5">
        <w:t>members</w:t>
      </w:r>
      <w:r>
        <w:t xml:space="preserve">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A275C5" w:rsidP="003206F8">
      <w:r>
        <w:t>We see that the</w:t>
      </w:r>
      <w:r w:rsidR="00F035BF">
        <w:t xml:space="preserve"> body contains two private fields (variables in a class </w:t>
      </w:r>
      <w:r>
        <w:t xml:space="preserve">body </w:t>
      </w:r>
      <w:r w:rsidR="00F035BF">
        <w:t xml:space="preserve">are called fields) name and </w:t>
      </w:r>
      <w:proofErr w:type="spellStart"/>
      <w:r w:rsidR="00F035BF">
        <w:t>lastName</w:t>
      </w:r>
      <w:proofErr w:type="spellEnd"/>
      <w:r w:rsidR="00F035BF">
        <w:t xml:space="preserve"> and one public method </w:t>
      </w:r>
      <w:proofErr w:type="spellStart"/>
      <w:r w:rsidR="00F035BF">
        <w:t>GetFullName</w:t>
      </w:r>
      <w:proofErr w:type="spellEnd"/>
      <w:r w:rsidR="00313963">
        <w:t xml:space="preserve"> (if you are not familiar with the access modifiers: private, public etc. you can read more </w:t>
      </w:r>
      <w:r w:rsidR="00313963" w:rsidRPr="00313963">
        <w:t xml:space="preserve">about it 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w:t>
      </w:r>
      <w:r w:rsidR="00A275C5">
        <w:t>members</w:t>
      </w:r>
      <w:r>
        <w:t xml:space="preserve">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w:t>
      </w:r>
      <w:r w:rsidR="00313963">
        <w:t xml:space="preserve">th this type of property and not </w:t>
      </w:r>
      <w:r>
        <w:t>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9E6580" w:rsidP="007C3C3A">
      <w:r>
        <w:t xml:space="preserve">Let’s take </w:t>
      </w:r>
      <w:r>
        <w:t xml:space="preserve">the </w:t>
      </w:r>
      <w:proofErr w:type="spellStart"/>
      <w:proofErr w:type="gramStart"/>
      <w:r>
        <w:t>Sqrt</w:t>
      </w:r>
      <w:proofErr w:type="spellEnd"/>
      <w:r>
        <w:t>(</w:t>
      </w:r>
      <w:proofErr w:type="gramEnd"/>
      <w:r>
        <w:t>) method</w:t>
      </w:r>
      <w:r>
        <w:t xml:space="preserve"> f</w:t>
      </w:r>
      <w:r w:rsidR="007C3C3A">
        <w:t xml:space="preserve">or example. This method calculates the square root of a number, and we don’t have to instantiate the Math class (which the </w:t>
      </w:r>
      <w:proofErr w:type="spellStart"/>
      <w:r w:rsidR="007C3C3A">
        <w:t>Sqrt</w:t>
      </w:r>
      <w:proofErr w:type="spellEnd"/>
      <w:r w:rsidR="007C3C3A">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lastRenderedPageBreak/>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w:t>
      </w:r>
      <w:r w:rsidR="00617E03">
        <w:t xml:space="preserve"> if</w:t>
      </w:r>
      <w:r>
        <w:t xml:space="preserv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rsidR="006E6E7A" w:rsidRDefault="006E6E7A" w:rsidP="006E6E7A">
      <w:pPr>
        <w:ind w:left="720"/>
      </w:pPr>
    </w:p>
    <w:p w:rsidR="006455C8" w:rsidRDefault="006455C8" w:rsidP="006455C8">
      <w:pPr>
        <w:ind w:left="720"/>
      </w:pPr>
      <w:r>
        <w:rPr>
          <w:noProof/>
        </w:rPr>
        <w:lastRenderedPageBreak/>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w:t>
      </w:r>
      <w:r w:rsidR="00856665">
        <w:t xml:space="preserve">asses. We can specify the base keyword </w:t>
      </w:r>
      <w:r>
        <w:t>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class is a special type of the Writer, it has all the Writer</w:t>
      </w:r>
      <w:r w:rsidR="00856665">
        <w:t xml:space="preserve">’s non-private </w:t>
      </w:r>
      <w:proofErr w:type="spellStart"/>
      <w:r w:rsidR="00856665">
        <w:t>membes</w:t>
      </w:r>
      <w:proofErr w:type="spellEnd"/>
      <w:r>
        <w:t xml:space="preserve">,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856665" w:rsidP="005D01D4">
      <w:pPr>
        <w:pStyle w:val="Heading2"/>
      </w:pPr>
      <w:r>
        <w:t>Using the New K</w:t>
      </w:r>
      <w:r w:rsidR="005D01D4">
        <w:t>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w:t>
      </w:r>
      <w:bookmarkStart w:id="0" w:name="_GoBack"/>
      <w:bookmarkEnd w:id="0"/>
      <w:r>
        <w:t>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Type identifiers([parameters]);</w:t>
      </w:r>
    </w:p>
    <w:p w:rsidR="007949D1" w:rsidRDefault="007949D1" w:rsidP="007949D1"/>
    <w:p w:rsidR="007949D1" w:rsidRDefault="007949D1" w:rsidP="007949D1">
      <w:r>
        <w:lastRenderedPageBreak/>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 xml:space="preserve">We can in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DC2BA6" w:rsidP="00DC2BA6">
      <w:pPr>
        <w:pStyle w:val="Heading2"/>
      </w:pPr>
      <w:r>
        <w:t>Action&lt;T&gt; Delegate</w:t>
      </w:r>
    </w:p>
    <w:p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rsidR="0075582D" w:rsidRDefault="007A4F94" w:rsidP="00DC2BA6">
      <w:r>
        <w:t>We can instantiate the Action object with this syntax:</w:t>
      </w:r>
    </w:p>
    <w:p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rsidR="00395578" w:rsidRDefault="007A4F94" w:rsidP="00395578">
      <w:r>
        <w:t>Or, we can use another way:</w:t>
      </w:r>
    </w:p>
    <w:p w:rsidR="007A4F94" w:rsidRDefault="007A4F94" w:rsidP="00395578">
      <w:r>
        <w:rPr>
          <w:rFonts w:ascii="Consolas" w:hAnsi="Consolas" w:cs="Consolas"/>
          <w:color w:val="000000"/>
          <w:sz w:val="19"/>
          <w:szCs w:val="19"/>
          <w:lang w:val="sr-Latn-RS"/>
        </w:rPr>
        <w:t>Action &lt; Type1, Type2...&gt; DelegateName = MethodName;</w:t>
      </w:r>
    </w:p>
    <w:p w:rsidR="007A4F94" w:rsidRDefault="007A4F94" w:rsidP="007A4F94">
      <w:r>
        <w:t xml:space="preserve">Let’s see how to use </w:t>
      </w:r>
      <w:proofErr w:type="spellStart"/>
      <w:r>
        <w:t>Func</w:t>
      </w:r>
      <w:proofErr w:type="spellEnd"/>
      <w:r>
        <w:t xml:space="preserve"> delegate with an exampl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rsidR="007A4F94" w:rsidRDefault="007A4F94" w:rsidP="007A4F94">
      <w:r>
        <w:rPr>
          <w:rFonts w:ascii="Consolas" w:hAnsi="Consolas" w:cs="Consolas"/>
          <w:color w:val="000000"/>
          <w:sz w:val="19"/>
          <w:szCs w:val="19"/>
          <w:lang w:val="sr-Latn-RS"/>
        </w:rPr>
        <w:t>}</w:t>
      </w:r>
    </w:p>
    <w:p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gFAAX7kH0tAAAA"/>
  </w:docVars>
  <w:rsids>
    <w:rsidRoot w:val="009D6FD2"/>
    <w:rsid w:val="00046792"/>
    <w:rsid w:val="0006748D"/>
    <w:rsid w:val="000707F7"/>
    <w:rsid w:val="000A3F77"/>
    <w:rsid w:val="000A40AD"/>
    <w:rsid w:val="000A524C"/>
    <w:rsid w:val="000B173F"/>
    <w:rsid w:val="001212B4"/>
    <w:rsid w:val="00141D38"/>
    <w:rsid w:val="00143B51"/>
    <w:rsid w:val="001562F0"/>
    <w:rsid w:val="00175C72"/>
    <w:rsid w:val="00195D48"/>
    <w:rsid w:val="001C0831"/>
    <w:rsid w:val="001D63D1"/>
    <w:rsid w:val="001E589A"/>
    <w:rsid w:val="001F32E7"/>
    <w:rsid w:val="002055E3"/>
    <w:rsid w:val="00216D54"/>
    <w:rsid w:val="00292A5D"/>
    <w:rsid w:val="002A319E"/>
    <w:rsid w:val="002C223E"/>
    <w:rsid w:val="002F7040"/>
    <w:rsid w:val="00313963"/>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17E03"/>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56665"/>
    <w:rsid w:val="008633B4"/>
    <w:rsid w:val="00865044"/>
    <w:rsid w:val="008728BE"/>
    <w:rsid w:val="00873E48"/>
    <w:rsid w:val="008A7FA8"/>
    <w:rsid w:val="00943E03"/>
    <w:rsid w:val="009827F2"/>
    <w:rsid w:val="0099010C"/>
    <w:rsid w:val="009A0D4A"/>
    <w:rsid w:val="009C78FF"/>
    <w:rsid w:val="009D6FD2"/>
    <w:rsid w:val="009D753C"/>
    <w:rsid w:val="009E199F"/>
    <w:rsid w:val="009E6580"/>
    <w:rsid w:val="00A051DD"/>
    <w:rsid w:val="00A059AD"/>
    <w:rsid w:val="00A275C5"/>
    <w:rsid w:val="00A318C4"/>
    <w:rsid w:val="00A332AB"/>
    <w:rsid w:val="00A7134E"/>
    <w:rsid w:val="00AB4E4E"/>
    <w:rsid w:val="00AC166E"/>
    <w:rsid w:val="00B0613A"/>
    <w:rsid w:val="00B17CCE"/>
    <w:rsid w:val="00B4109D"/>
    <w:rsid w:val="00B430CD"/>
    <w:rsid w:val="00B637F6"/>
    <w:rsid w:val="00BC59FE"/>
    <w:rsid w:val="00BC655E"/>
    <w:rsid w:val="00C51A9C"/>
    <w:rsid w:val="00C62ECF"/>
    <w:rsid w:val="00C8147E"/>
    <w:rsid w:val="00C83FC1"/>
    <w:rsid w:val="00C971CB"/>
    <w:rsid w:val="00C97897"/>
    <w:rsid w:val="00CA6AC0"/>
    <w:rsid w:val="00CB669D"/>
    <w:rsid w:val="00CC1713"/>
    <w:rsid w:val="00CC1E10"/>
    <w:rsid w:val="00D45C36"/>
    <w:rsid w:val="00D565B7"/>
    <w:rsid w:val="00D90A98"/>
    <w:rsid w:val="00DB5F9E"/>
    <w:rsid w:val="00DC2BA6"/>
    <w:rsid w:val="00DD36C5"/>
    <w:rsid w:val="00DE1CDA"/>
    <w:rsid w:val="00E01B47"/>
    <w:rsid w:val="00E01EE8"/>
    <w:rsid w:val="00E81F8B"/>
    <w:rsid w:val="00E83B09"/>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93736-758A-48F9-926F-48EE0B5EF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8</TotalTime>
  <Pages>39</Pages>
  <Words>9200</Words>
  <Characters>5244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38</cp:revision>
  <dcterms:created xsi:type="dcterms:W3CDTF">2018-07-12T06:51:00Z</dcterms:created>
  <dcterms:modified xsi:type="dcterms:W3CDTF">2018-07-20T18:57:00Z</dcterms:modified>
</cp:coreProperties>
</file>